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0025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1746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6735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0308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93951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48035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42537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602560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603853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604453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63324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628622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613215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445844" cy="3984858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ина Молокова</dc:creator>
  <dc:language>ru-RU</dc:language>
  <cp:keywords/>
  <dcterms:created xsi:type="dcterms:W3CDTF">2024-03-10T09:41:17Z</dcterms:created>
  <dcterms:modified xsi:type="dcterms:W3CDTF">2024-03-10T09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